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A3540" w14:textId="40F1B84E" w:rsidR="00802DDD" w:rsidRDefault="00802DDD">
      <w:r w:rsidRPr="00802DDD">
        <w:rPr>
          <w:noProof/>
        </w:rPr>
        <w:drawing>
          <wp:inline distT="0" distB="0" distL="0" distR="0" wp14:anchorId="28812D63" wp14:editId="0E3962E4">
            <wp:extent cx="3904091" cy="3899572"/>
            <wp:effectExtent l="0" t="0" r="127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214" cy="3907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64FEA" w14:textId="66CD8E98" w:rsidR="00802DDD" w:rsidRDefault="00717EC9" w:rsidP="00717EC9">
      <w:pPr>
        <w:rPr>
          <w:rFonts w:asciiTheme="majorBidi" w:hAnsiTheme="majorBidi" w:cstheme="majorBidi"/>
          <w:b/>
          <w:bCs/>
          <w:noProof/>
          <w:lang w:val="en-US"/>
        </w:rPr>
      </w:pPr>
      <w:bookmarkStart w:id="0" w:name="_Hlk82113614"/>
      <w:bookmarkStart w:id="1" w:name="_Hlk83114884"/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Supplementary file 4 (a): Forest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plot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for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the association between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milk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intake and </w:t>
      </w:r>
      <w:r w:rsidR="00504026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the risk of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pancreatic cancer [</w:t>
      </w:r>
      <w:r w:rsidR="0080752B" w:rsidRPr="00717EC9">
        <w:rPr>
          <w:rFonts w:asciiTheme="majorBidi" w:hAnsiTheme="majorBidi" w:cstheme="majorBidi"/>
          <w:b/>
          <w:bCs/>
          <w:noProof/>
          <w:lang w:val="en-US"/>
        </w:rPr>
        <w:t>This Study</w:t>
      </w:r>
      <w:r w:rsidR="009D017F" w:rsidRPr="00717EC9">
        <w:rPr>
          <w:rFonts w:asciiTheme="majorBidi" w:hAnsiTheme="majorBidi" w:cstheme="majorBidi"/>
          <w:b/>
          <w:bCs/>
          <w:noProof/>
          <w:lang w:val="en-US"/>
        </w:rPr>
        <w:t>: t</w:t>
      </w:r>
      <w:r w:rsidR="0080752B" w:rsidRPr="00717EC9">
        <w:rPr>
          <w:rFonts w:asciiTheme="majorBidi" w:hAnsiTheme="majorBidi" w:cstheme="majorBidi"/>
          <w:b/>
          <w:bCs/>
          <w:noProof/>
          <w:lang w:val="en-US"/>
        </w:rPr>
        <w:t>he JACC Study</w:t>
      </w:r>
      <w:r w:rsidRPr="00717EC9">
        <w:rPr>
          <w:rFonts w:asciiTheme="majorBidi" w:hAnsiTheme="majorBidi" w:cstheme="majorBidi"/>
          <w:b/>
          <w:bCs/>
          <w:noProof/>
          <w:lang w:val="en-US"/>
        </w:rPr>
        <w:t>]</w:t>
      </w:r>
    </w:p>
    <w:bookmarkEnd w:id="1"/>
    <w:p w14:paraId="610C3F70" w14:textId="77777777" w:rsidR="00717EC9" w:rsidRPr="00717EC9" w:rsidRDefault="00717EC9" w:rsidP="00717EC9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bookmarkEnd w:id="0"/>
    <w:p w14:paraId="398BE32D" w14:textId="113A5ADC" w:rsidR="00802DDD" w:rsidRPr="00802DDD" w:rsidRDefault="00802DDD" w:rsidP="00802DDD">
      <w:pPr>
        <w:tabs>
          <w:tab w:val="left" w:pos="1490"/>
        </w:tabs>
        <w:rPr>
          <w:noProof/>
          <w:lang w:val="en-US"/>
        </w:rPr>
      </w:pPr>
      <w:r>
        <w:rPr>
          <w:noProof/>
        </w:rPr>
        <w:drawing>
          <wp:inline distT="0" distB="0" distL="0" distR="0" wp14:anchorId="06BC7228" wp14:editId="06741FE8">
            <wp:extent cx="3474048" cy="30930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1392" cy="309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69701" w14:textId="0BFE581C" w:rsidR="00717EC9" w:rsidRPr="00717EC9" w:rsidRDefault="00717EC9" w:rsidP="00717EC9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bookmarkStart w:id="2" w:name="_Hlk83114942"/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 file 4 (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b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): F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unnel plot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for the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studies that investigated the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association between milk intake and </w:t>
      </w:r>
      <w:r w:rsidR="00504026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the risk of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pancreatic cancer </w:t>
      </w:r>
    </w:p>
    <w:bookmarkEnd w:id="2"/>
    <w:p w14:paraId="44BC4A8E" w14:textId="10B4D273" w:rsidR="00802DDD" w:rsidRPr="00717EC9" w:rsidRDefault="00802DDD" w:rsidP="00802DDD">
      <w:pPr>
        <w:tabs>
          <w:tab w:val="left" w:pos="1490"/>
        </w:tabs>
        <w:rPr>
          <w:noProof/>
          <w:lang w:val="en-US"/>
        </w:rPr>
      </w:pPr>
    </w:p>
    <w:p w14:paraId="18257679" w14:textId="7118B9CB" w:rsidR="00D84B36" w:rsidRDefault="006607DC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  <w:r w:rsidRPr="006607DC">
        <w:rPr>
          <w:noProof/>
        </w:rPr>
        <w:lastRenderedPageBreak/>
        <w:drawing>
          <wp:inline distT="0" distB="0" distL="0" distR="0" wp14:anchorId="72D373D0" wp14:editId="01634CF6">
            <wp:extent cx="4007458" cy="34580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945" cy="3468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674D2" w14:textId="3644F0E5" w:rsidR="00717EC9" w:rsidRDefault="00717EC9" w:rsidP="00717EC9">
      <w:pPr>
        <w:rPr>
          <w:rFonts w:asciiTheme="majorBidi" w:hAnsiTheme="majorBidi" w:cstheme="majorBidi"/>
          <w:b/>
          <w:bCs/>
          <w:noProof/>
          <w:lang w:val="en-US"/>
        </w:rPr>
      </w:pP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 file 4 (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c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): Forest plot for the association between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cheese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intake and </w:t>
      </w:r>
      <w:r w:rsidR="00504026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the risk of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pancreatic cancer [</w:t>
      </w:r>
      <w:r w:rsidRPr="00717EC9">
        <w:rPr>
          <w:rFonts w:asciiTheme="majorBidi" w:hAnsiTheme="majorBidi" w:cstheme="majorBidi"/>
          <w:b/>
          <w:bCs/>
          <w:noProof/>
          <w:lang w:val="en-US"/>
        </w:rPr>
        <w:t>This Study: the JACC Study]</w:t>
      </w:r>
    </w:p>
    <w:p w14:paraId="123A1A85" w14:textId="5A181271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688866BE" w14:textId="53DA843A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010F92EB" w14:textId="4D83FFC9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5BF8A79F" w14:textId="6D436FC0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4F2315A8" w14:textId="1002A015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4FC3F522" w14:textId="2B9FF956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332D25DE" w14:textId="66129661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721FF42E" w14:textId="4EE78CF5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241783C6" w14:textId="35270491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34E70D03" w14:textId="1EEAF9DE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378081F5" w14:textId="58065258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0591D89B" w14:textId="472F7598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02BF2668" w14:textId="7A31239E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4A305B50" w14:textId="3C2BE0A8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7A5669A4" w14:textId="601FA5E6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392C42FE" w14:textId="7212ED53" w:rsidR="00802DDD" w:rsidRDefault="00802DDD" w:rsidP="00802DDD">
      <w:pPr>
        <w:tabs>
          <w:tab w:val="left" w:pos="1490"/>
        </w:tabs>
        <w:rPr>
          <w:rFonts w:asciiTheme="majorBidi" w:hAnsiTheme="majorBidi" w:cstheme="majorBidi"/>
          <w:noProof/>
          <w:sz w:val="24"/>
          <w:szCs w:val="24"/>
          <w:lang w:val="en-US"/>
        </w:rPr>
      </w:pPr>
    </w:p>
    <w:p w14:paraId="7276FEF5" w14:textId="0C63C896" w:rsidR="00802DDD" w:rsidRDefault="006607DC" w:rsidP="00802DDD">
      <w:pPr>
        <w:tabs>
          <w:tab w:val="left" w:pos="1490"/>
        </w:tabs>
      </w:pPr>
      <w:r w:rsidRPr="006607DC">
        <w:rPr>
          <w:noProof/>
        </w:rPr>
        <w:lastRenderedPageBreak/>
        <w:drawing>
          <wp:inline distT="0" distB="0" distL="0" distR="0" wp14:anchorId="0A5196DD" wp14:editId="6F8DD4B4">
            <wp:extent cx="3991555" cy="3995662"/>
            <wp:effectExtent l="0" t="0" r="952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555" cy="3995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CD446" w14:textId="61BB6EDE" w:rsidR="00717EC9" w:rsidRDefault="00717EC9" w:rsidP="00717EC9">
      <w:pPr>
        <w:rPr>
          <w:rFonts w:asciiTheme="majorBidi" w:hAnsiTheme="majorBidi" w:cstheme="majorBidi"/>
          <w:b/>
          <w:bCs/>
          <w:noProof/>
          <w:lang w:val="en-US"/>
        </w:rPr>
      </w:pP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 file 4 (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d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): Forest plot for the association between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yogurt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intake and </w:t>
      </w:r>
      <w:r w:rsidR="00504026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the risk of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pancreatic cancer [</w:t>
      </w:r>
      <w:r w:rsidRPr="00717EC9">
        <w:rPr>
          <w:rFonts w:asciiTheme="majorBidi" w:hAnsiTheme="majorBidi" w:cstheme="majorBidi"/>
          <w:b/>
          <w:bCs/>
          <w:noProof/>
          <w:lang w:val="en-US"/>
        </w:rPr>
        <w:t>This Study: the JACC Study]</w:t>
      </w:r>
    </w:p>
    <w:p w14:paraId="68F96D16" w14:textId="77777777" w:rsidR="00717EC9" w:rsidRDefault="00717EC9" w:rsidP="00717EC9">
      <w:pPr>
        <w:rPr>
          <w:rFonts w:asciiTheme="majorBidi" w:hAnsiTheme="majorBidi" w:cstheme="majorBidi"/>
          <w:b/>
          <w:bCs/>
          <w:noProof/>
          <w:lang w:val="en-US"/>
        </w:rPr>
      </w:pPr>
    </w:p>
    <w:p w14:paraId="776E1B1F" w14:textId="3F2765E1" w:rsidR="006607DC" w:rsidRDefault="006607DC" w:rsidP="006607DC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6523878" wp14:editId="3F616543">
            <wp:extent cx="3625795" cy="320481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795" cy="3204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AAAF1" w14:textId="60F21D43" w:rsidR="00717EC9" w:rsidRPr="00717EC9" w:rsidRDefault="00717EC9" w:rsidP="00717EC9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 file 4 (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e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>): F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unnel plot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for the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studies that investigated the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association between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yogurt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intake and </w:t>
      </w:r>
      <w:r w:rsidR="00504026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the risk of </w:t>
      </w:r>
      <w:r w:rsidRPr="00717EC9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pancreatic cancer </w:t>
      </w:r>
    </w:p>
    <w:p w14:paraId="657C4965" w14:textId="77777777" w:rsidR="00717EC9" w:rsidRPr="00717EC9" w:rsidRDefault="00717EC9" w:rsidP="00717EC9">
      <w:pPr>
        <w:rPr>
          <w:rFonts w:asciiTheme="majorBidi" w:hAnsiTheme="majorBidi" w:cstheme="majorBidi"/>
          <w:sz w:val="24"/>
          <w:szCs w:val="24"/>
          <w:lang w:val="en-US"/>
        </w:rPr>
      </w:pPr>
    </w:p>
    <w:sectPr w:rsidR="00717EC9" w:rsidRPr="00717EC9" w:rsidSect="007F7204">
      <w:pgSz w:w="12240" w:h="16834" w:code="9"/>
      <w:pgMar w:top="1440" w:right="2232" w:bottom="1440" w:left="22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3A754" w14:textId="77777777" w:rsidR="0040235A" w:rsidRDefault="0040235A" w:rsidP="00802DDD">
      <w:pPr>
        <w:spacing w:after="0" w:line="240" w:lineRule="auto"/>
      </w:pPr>
      <w:r>
        <w:separator/>
      </w:r>
    </w:p>
  </w:endnote>
  <w:endnote w:type="continuationSeparator" w:id="0">
    <w:p w14:paraId="7C2CF4DF" w14:textId="77777777" w:rsidR="0040235A" w:rsidRDefault="0040235A" w:rsidP="00802D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01CDC" w14:textId="77777777" w:rsidR="0040235A" w:rsidRDefault="0040235A" w:rsidP="00802DDD">
      <w:pPr>
        <w:spacing w:after="0" w:line="240" w:lineRule="auto"/>
      </w:pPr>
      <w:r>
        <w:separator/>
      </w:r>
    </w:p>
  </w:footnote>
  <w:footnote w:type="continuationSeparator" w:id="0">
    <w:p w14:paraId="203F1BE9" w14:textId="77777777" w:rsidR="0040235A" w:rsidRDefault="0040235A" w:rsidP="00802D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rUwMDU0MjYztDBQ0lEKTi0uzszPAykwqQUAcaYA+SwAAAA="/>
  </w:docVars>
  <w:rsids>
    <w:rsidRoot w:val="00802DDD"/>
    <w:rsid w:val="00170A3E"/>
    <w:rsid w:val="0040235A"/>
    <w:rsid w:val="00504026"/>
    <w:rsid w:val="006607DC"/>
    <w:rsid w:val="00717AC5"/>
    <w:rsid w:val="00717EC9"/>
    <w:rsid w:val="007C1EFE"/>
    <w:rsid w:val="007F7204"/>
    <w:rsid w:val="00802DDD"/>
    <w:rsid w:val="0080752B"/>
    <w:rsid w:val="00895FCB"/>
    <w:rsid w:val="009D017F"/>
    <w:rsid w:val="00A56FB1"/>
    <w:rsid w:val="00BD0E41"/>
    <w:rsid w:val="00D84B36"/>
    <w:rsid w:val="00DD5048"/>
    <w:rsid w:val="00F82CCD"/>
    <w:rsid w:val="00FD0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42686"/>
  <w15:chartTrackingRefBased/>
  <w15:docId w15:val="{6DDC18FE-BFF6-410D-A020-03901D6F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DDD"/>
  </w:style>
  <w:style w:type="paragraph" w:styleId="Footer">
    <w:name w:val="footer"/>
    <w:basedOn w:val="Normal"/>
    <w:link w:val="FooterChar"/>
    <w:uiPriority w:val="99"/>
    <w:unhideWhenUsed/>
    <w:rsid w:val="00802D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Alshimaa</dc:creator>
  <cp:keywords/>
  <dc:description/>
  <cp:lastModifiedBy>mostafa Alshimaa</cp:lastModifiedBy>
  <cp:revision>9</cp:revision>
  <dcterms:created xsi:type="dcterms:W3CDTF">2021-09-09T01:50:00Z</dcterms:created>
  <dcterms:modified xsi:type="dcterms:W3CDTF">2021-09-21T02:09:00Z</dcterms:modified>
</cp:coreProperties>
</file>